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eli Oborn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el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born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481 McClure Avenue, Gurnee, IL, USA Gurnee, IL, USA 600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nvp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04564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leig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